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60865955"/>
        <w:docPartObj>
          <w:docPartGallery w:val="Cover Pages"/>
          <w:docPartUnique/>
        </w:docPartObj>
      </w:sdtPr>
      <w:sdtEndPr>
        <w:rPr>
          <w:rFonts w:ascii="Montserrat" w:eastAsiaTheme="majorEastAsia" w:hAnsi="Montserrat" w:cstheme="majorBidi"/>
          <w:b/>
          <w:bCs/>
          <w:noProof/>
          <w:color w:val="FFFFFF" w:themeColor="background1"/>
          <w:sz w:val="36"/>
          <w:szCs w:val="36"/>
        </w:rPr>
      </w:sdtEndPr>
      <w:sdtContent>
        <w:p w14:paraId="130A9D98" w14:textId="0A5B49CC" w:rsidR="0013699C" w:rsidRDefault="00541051">
          <w:r>
            <w:rPr>
              <w:noProof/>
            </w:rPr>
            <w:drawing>
              <wp:anchor distT="0" distB="0" distL="114300" distR="114300" simplePos="0" relativeHeight="251661312" behindDoc="0" locked="0" layoutInCell="1" allowOverlap="1" wp14:anchorId="2B9A6DEE" wp14:editId="6B2ACCFB">
                <wp:simplePos x="0" y="0"/>
                <wp:positionH relativeFrom="margin">
                  <wp:posOffset>4088130</wp:posOffset>
                </wp:positionH>
                <wp:positionV relativeFrom="margin">
                  <wp:posOffset>1270</wp:posOffset>
                </wp:positionV>
                <wp:extent cx="1842770" cy="607060"/>
                <wp:effectExtent l="0" t="0" r="0" b="2540"/>
                <wp:wrapSquare wrapText="bothSides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" name="Picture 12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42770" cy="6070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7201871" w14:textId="6C826257" w:rsidR="0013699C" w:rsidRDefault="0013699C"/>
        <w:p w14:paraId="301D5936" w14:textId="7AC97D90" w:rsidR="0013699C" w:rsidRDefault="0013699C"/>
        <w:p w14:paraId="439600C6" w14:textId="7FA39849" w:rsidR="00ED506F" w:rsidRDefault="00ED506F"/>
        <w:p w14:paraId="16ED1614" w14:textId="2074C353" w:rsidR="00ED506F" w:rsidRDefault="00ED506F"/>
        <w:p w14:paraId="3A761AA0" w14:textId="5FE82CF0" w:rsidR="00ED506F" w:rsidRDefault="00ED506F"/>
        <w:p w14:paraId="6910D198" w14:textId="4545AF53" w:rsidR="00ED506F" w:rsidRDefault="00ED506F"/>
        <w:p w14:paraId="1D63EDB4" w14:textId="77777777" w:rsidR="00ED506F" w:rsidRDefault="00ED506F"/>
        <w:p w14:paraId="654E530A" w14:textId="77777777" w:rsidR="0013699C" w:rsidRDefault="0013699C"/>
        <w:p w14:paraId="5B687298" w14:textId="19FA4B90" w:rsidR="0013699C" w:rsidRPr="00541051" w:rsidRDefault="0013699C" w:rsidP="0013699C">
          <w:pPr>
            <w:pStyle w:val="Title"/>
            <w:rPr>
              <w:color w:val="1E2846"/>
            </w:rPr>
          </w:pPr>
          <w:r w:rsidRPr="00541051">
            <w:rPr>
              <w:color w:val="1E2846"/>
            </w:rPr>
            <w:t>Title</w:t>
          </w:r>
        </w:p>
        <w:p w14:paraId="32319F84" w14:textId="2CEB99E6" w:rsidR="0013699C" w:rsidRPr="00541051" w:rsidRDefault="0013699C" w:rsidP="0013699C">
          <w:pPr>
            <w:pStyle w:val="Subtitle"/>
            <w:rPr>
              <w:color w:val="1E2846"/>
            </w:rPr>
          </w:pPr>
          <w:r w:rsidRPr="00541051">
            <w:rPr>
              <w:color w:val="1E2846"/>
            </w:rPr>
            <w:t>Subtitle</w:t>
          </w:r>
        </w:p>
        <w:p w14:paraId="2E3173DF" w14:textId="53AF9542" w:rsidR="0013699C" w:rsidRPr="00541051" w:rsidRDefault="0013699C" w:rsidP="00ED506F">
          <w:pPr>
            <w:pStyle w:val="Style1"/>
            <w:jc w:val="right"/>
            <w:rPr>
              <w:color w:val="000000" w:themeColor="text1"/>
              <w:lang w:val="de-CH"/>
            </w:rPr>
          </w:pPr>
          <w:r w:rsidRPr="00541051">
            <w:rPr>
              <w:color w:val="000000" w:themeColor="text1"/>
              <w:lang w:val="de-CH"/>
            </w:rPr>
            <w:t>Date</w:t>
          </w:r>
        </w:p>
        <w:p w14:paraId="11FDDA2C" w14:textId="7E7290A5" w:rsidR="0013699C" w:rsidRPr="00541051" w:rsidRDefault="0013699C" w:rsidP="00ED506F">
          <w:pPr>
            <w:pStyle w:val="BodyText"/>
            <w:jc w:val="right"/>
            <w:rPr>
              <w:color w:val="000000" w:themeColor="text1"/>
              <w:lang w:val="de-CH"/>
            </w:rPr>
          </w:pPr>
          <w:r w:rsidRPr="00541051">
            <w:rPr>
              <w:color w:val="000000" w:themeColor="text1"/>
              <w:lang w:val="de-CH"/>
            </w:rPr>
            <w:t>Version</w:t>
          </w:r>
        </w:p>
        <w:p w14:paraId="30CFC796" w14:textId="1DA2D11C" w:rsidR="0013699C" w:rsidRPr="00541051" w:rsidRDefault="0013699C">
          <w:pPr>
            <w:rPr>
              <w:color w:val="000000" w:themeColor="text1"/>
              <w:lang w:val="de-CH"/>
            </w:rPr>
          </w:pPr>
        </w:p>
        <w:p w14:paraId="0A3CD3ED" w14:textId="5A9AD9C7" w:rsidR="00ED506F" w:rsidRPr="00541051" w:rsidRDefault="00ED506F">
          <w:pPr>
            <w:rPr>
              <w:color w:val="000000" w:themeColor="text1"/>
              <w:lang w:val="de-CH"/>
            </w:rPr>
          </w:pPr>
        </w:p>
        <w:p w14:paraId="01A1875B" w14:textId="47A856A0" w:rsidR="00ED506F" w:rsidRPr="00541051" w:rsidRDefault="00ED506F">
          <w:pPr>
            <w:rPr>
              <w:color w:val="000000" w:themeColor="text1"/>
              <w:lang w:val="de-CH"/>
            </w:rPr>
          </w:pPr>
        </w:p>
        <w:p w14:paraId="20101138" w14:textId="237143B3" w:rsidR="003014AE" w:rsidRPr="00541051" w:rsidRDefault="003014AE">
          <w:pPr>
            <w:rPr>
              <w:color w:val="000000" w:themeColor="text1"/>
              <w:lang w:val="de-CH"/>
            </w:rPr>
          </w:pPr>
        </w:p>
        <w:p w14:paraId="4B3EDFE7" w14:textId="46206B66" w:rsidR="003014AE" w:rsidRPr="00541051" w:rsidRDefault="003014AE">
          <w:pPr>
            <w:rPr>
              <w:color w:val="000000" w:themeColor="text1"/>
              <w:lang w:val="de-CH"/>
            </w:rPr>
          </w:pPr>
        </w:p>
        <w:p w14:paraId="3680F7D3" w14:textId="77777777" w:rsidR="003014AE" w:rsidRPr="00541051" w:rsidRDefault="003014AE">
          <w:pPr>
            <w:rPr>
              <w:color w:val="000000" w:themeColor="text1"/>
              <w:lang w:val="de-CH"/>
            </w:rPr>
          </w:pPr>
        </w:p>
        <w:p w14:paraId="7D42793A" w14:textId="77777777" w:rsidR="00ED506F" w:rsidRPr="00541051" w:rsidRDefault="00ED506F">
          <w:pPr>
            <w:rPr>
              <w:color w:val="000000" w:themeColor="text1"/>
              <w:lang w:val="de-CH"/>
            </w:rPr>
          </w:pPr>
        </w:p>
        <w:p w14:paraId="57771C13" w14:textId="1B3FC2B9" w:rsidR="00ED506F" w:rsidRPr="00541051" w:rsidRDefault="00ED506F" w:rsidP="00ED506F">
          <w:pPr>
            <w:pStyle w:val="BodyText"/>
            <w:jc w:val="right"/>
            <w:rPr>
              <w:color w:val="000000" w:themeColor="text1"/>
              <w:lang w:val="en-CH" w:eastAsia="en-GB"/>
            </w:rPr>
          </w:pPr>
          <w:r w:rsidRPr="00541051">
            <w:rPr>
              <w:color w:val="000000" w:themeColor="text1"/>
              <w:lang w:val="en-CH" w:eastAsia="en-GB"/>
            </w:rPr>
            <w:t>Trivadis AG</w:t>
          </w:r>
          <w:r w:rsidRPr="00541051">
            <w:rPr>
              <w:color w:val="000000" w:themeColor="text1"/>
              <w:lang w:val="en-CH" w:eastAsia="en-GB"/>
            </w:rPr>
            <w:br/>
          </w:r>
          <w:r w:rsidRPr="00541051">
            <w:rPr>
              <w:color w:val="000000" w:themeColor="text1"/>
              <w:lang w:val="en-CH" w:eastAsia="en-GB"/>
            </w:rPr>
            <w:t>S</w:t>
          </w:r>
          <w:r w:rsidRPr="00541051">
            <w:rPr>
              <w:color w:val="000000" w:themeColor="text1"/>
              <w:lang w:val="de-CH" w:eastAsia="en-GB"/>
            </w:rPr>
            <w:t>ä</w:t>
          </w:r>
          <w:r w:rsidRPr="00541051">
            <w:rPr>
              <w:color w:val="000000" w:themeColor="text1"/>
              <w:lang w:val="en-CH" w:eastAsia="en-GB"/>
            </w:rPr>
            <w:t>gereistrasse 29</w:t>
          </w:r>
          <w:r w:rsidRPr="00541051">
            <w:rPr>
              <w:color w:val="000000" w:themeColor="text1"/>
              <w:lang w:val="en-CH" w:eastAsia="en-GB"/>
            </w:rPr>
            <w:br/>
          </w:r>
          <w:r w:rsidRPr="00541051">
            <w:rPr>
              <w:color w:val="000000" w:themeColor="text1"/>
              <w:lang w:val="en-CH" w:eastAsia="en-GB"/>
            </w:rPr>
            <w:t>8152 Glattbrugg</w:t>
          </w:r>
        </w:p>
        <w:p w14:paraId="7F2DCDDE" w14:textId="77777777" w:rsidR="00ED506F" w:rsidRPr="00541051" w:rsidRDefault="00ED506F" w:rsidP="00ED506F">
          <w:pPr>
            <w:pStyle w:val="BodyText"/>
            <w:jc w:val="right"/>
            <w:rPr>
              <w:rFonts w:ascii="Times New Roman" w:hAnsi="Times New Roman"/>
              <w:color w:val="000000" w:themeColor="text1"/>
              <w:sz w:val="24"/>
              <w:lang w:val="en-CH" w:eastAsia="en-GB"/>
            </w:rPr>
          </w:pPr>
        </w:p>
        <w:p w14:paraId="52C62E09" w14:textId="1B8E5E23" w:rsidR="00ED506F" w:rsidRPr="00541051" w:rsidRDefault="00ED506F" w:rsidP="00ED506F">
          <w:pPr>
            <w:pStyle w:val="Author"/>
            <w:rPr>
              <w:color w:val="000000" w:themeColor="text1"/>
            </w:rPr>
          </w:pPr>
          <w:r w:rsidRPr="00541051">
            <w:rPr>
              <w:color w:val="000000" w:themeColor="text1"/>
            </w:rPr>
            <w:t>Author</w:t>
          </w:r>
        </w:p>
        <w:p w14:paraId="00D45D31" w14:textId="7820CD47" w:rsidR="0013699C" w:rsidRPr="00541051" w:rsidRDefault="00ED506F" w:rsidP="003014AE">
          <w:pPr>
            <w:pStyle w:val="BodyText"/>
            <w:jc w:val="right"/>
            <w:rPr>
              <w:rFonts w:ascii="Times New Roman" w:hAnsi="Times New Roman"/>
              <w:color w:val="000000" w:themeColor="text1"/>
              <w:sz w:val="24"/>
              <w:lang w:val="en-CH" w:eastAsia="en-GB"/>
            </w:rPr>
          </w:pPr>
          <w:r w:rsidRPr="00541051">
            <w:rPr>
              <w:color w:val="000000" w:themeColor="text1"/>
              <w:lang w:val="en-CH" w:eastAsia="en-GB"/>
            </w:rPr>
            <w:t>info@trivadis.com</w:t>
          </w:r>
          <w:r w:rsidRPr="00541051">
            <w:rPr>
              <w:color w:val="000000" w:themeColor="text1"/>
              <w:lang w:val="en-CH" w:eastAsia="en-GB"/>
            </w:rPr>
            <w:br/>
          </w:r>
          <w:r w:rsidRPr="00541051">
            <w:rPr>
              <w:color w:val="000000" w:themeColor="text1"/>
              <w:lang w:val="en-CH" w:eastAsia="en-GB"/>
            </w:rPr>
            <w:t xml:space="preserve"> +41 58 459 55 55 </w:t>
          </w:r>
        </w:p>
        <w:p w14:paraId="1545EB1F" w14:textId="77777777" w:rsidR="0080113D" w:rsidRDefault="0013699C">
          <w:pP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  <w:sectPr w:rsidR="0080113D" w:rsidSect="003014AE">
              <w:headerReference w:type="default" r:id="rId8"/>
              <w:footerReference w:type="even" r:id="rId9"/>
              <w:footerReference w:type="default" r:id="rId10"/>
              <w:headerReference w:type="first" r:id="rId11"/>
              <w:pgSz w:w="11900" w:h="16820"/>
              <w:pgMar w:top="1418" w:right="1134" w:bottom="1418" w:left="1418" w:header="720" w:footer="720" w:gutter="0"/>
              <w:pgNumType w:start="0"/>
              <w:cols w:space="720"/>
              <w:vAlign w:val="bottom"/>
              <w:titlePg/>
              <w:docGrid w:linePitch="299"/>
            </w:sectPr>
          </w:pPr>
          <w: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  <w:br w:type="page"/>
          </w:r>
        </w:p>
        <w:p w14:paraId="3E6D6F81" w14:textId="207A7778" w:rsidR="0013699C" w:rsidRDefault="0013699C">
          <w:pPr>
            <w:rPr>
              <w:rFonts w:ascii="Montserrat" w:eastAsiaTheme="majorEastAsia" w:hAnsi="Montserrat" w:cstheme="majorBidi"/>
              <w:b/>
              <w:bCs/>
              <w:noProof/>
              <w:color w:val="FFFFFF" w:themeColor="background1"/>
              <w:sz w:val="36"/>
              <w:szCs w:val="36"/>
            </w:rPr>
          </w:pPr>
        </w:p>
      </w:sdtContent>
    </w:sdt>
    <w:p w14:paraId="24991C44" w14:textId="347DFE00" w:rsidR="00986891" w:rsidRDefault="00D45116">
      <w:pPr>
        <w:pStyle w:val="Abstract"/>
      </w:pPr>
      <w:r>
        <w:t xml:space="preserve">Abstract </w:t>
      </w:r>
    </w:p>
    <w:p w14:paraId="20DE174D" w14:textId="77777777" w:rsidR="00986891" w:rsidRDefault="00D45116">
      <w:pPr>
        <w:pStyle w:val="Heading1"/>
      </w:pPr>
      <w:bookmarkStart w:id="0" w:name="heading-1"/>
      <w:r>
        <w:t xml:space="preserve"> Heading 1 </w:t>
      </w:r>
      <w:bookmarkEnd w:id="0"/>
    </w:p>
    <w:p w14:paraId="03309A1A" w14:textId="77777777" w:rsidR="00986891" w:rsidRDefault="00D45116">
      <w:pPr>
        <w:pStyle w:val="Heading2"/>
      </w:pPr>
      <w:bookmarkStart w:id="1" w:name="heading-2"/>
      <w:r>
        <w:t xml:space="preserve"> Heading 2 </w:t>
      </w:r>
      <w:bookmarkEnd w:id="1"/>
    </w:p>
    <w:p w14:paraId="7A94829A" w14:textId="77777777" w:rsidR="00986891" w:rsidRDefault="00D45116">
      <w:pPr>
        <w:pStyle w:val="Heading3"/>
      </w:pPr>
      <w:bookmarkStart w:id="2" w:name="heading-3"/>
      <w:r>
        <w:t xml:space="preserve"> Heading 3 </w:t>
      </w:r>
      <w:bookmarkEnd w:id="2"/>
    </w:p>
    <w:p w14:paraId="2E633FC4" w14:textId="77777777" w:rsidR="00986891" w:rsidRDefault="00D45116">
      <w:pPr>
        <w:pStyle w:val="Heading4"/>
      </w:pPr>
      <w:bookmarkStart w:id="3" w:name="heading-4"/>
      <w:r>
        <w:t xml:space="preserve"> Heading 4 </w:t>
      </w:r>
      <w:bookmarkEnd w:id="3"/>
    </w:p>
    <w:p w14:paraId="30920950" w14:textId="77777777" w:rsidR="00986891" w:rsidRDefault="00D45116">
      <w:pPr>
        <w:pStyle w:val="Heading5"/>
      </w:pPr>
      <w:bookmarkStart w:id="4" w:name="heading-5"/>
      <w:r>
        <w:t xml:space="preserve"> Heading 5 </w:t>
      </w:r>
      <w:bookmarkEnd w:id="4"/>
    </w:p>
    <w:p w14:paraId="6D7C03FF" w14:textId="77777777" w:rsidR="00986891" w:rsidRDefault="00D45116">
      <w:pPr>
        <w:pStyle w:val="Heading6"/>
      </w:pPr>
      <w:bookmarkStart w:id="5" w:name="heading-6"/>
      <w:r>
        <w:t xml:space="preserve"> Heading 6 </w:t>
      </w:r>
      <w:bookmarkEnd w:id="5"/>
    </w:p>
    <w:p w14:paraId="49B247D8" w14:textId="77777777" w:rsidR="00986891" w:rsidRDefault="00D45116">
      <w:pPr>
        <w:pStyle w:val="Heading7"/>
      </w:pPr>
      <w:bookmarkStart w:id="6" w:name="heading-7"/>
      <w:r>
        <w:t xml:space="preserve"> Heading 7 </w:t>
      </w:r>
      <w:bookmarkEnd w:id="6"/>
    </w:p>
    <w:p w14:paraId="577B0D32" w14:textId="77777777" w:rsidR="00986891" w:rsidRDefault="00D45116">
      <w:pPr>
        <w:pStyle w:val="Heading8"/>
      </w:pPr>
      <w:bookmarkStart w:id="7" w:name="heading-8"/>
      <w:r>
        <w:t xml:space="preserve"> Heading 8 </w:t>
      </w:r>
      <w:bookmarkEnd w:id="7"/>
    </w:p>
    <w:p w14:paraId="26B62E4D" w14:textId="77777777" w:rsidR="00986891" w:rsidRDefault="00D45116">
      <w:pPr>
        <w:pStyle w:val="Heading9"/>
      </w:pPr>
      <w:bookmarkStart w:id="8" w:name="heading-9"/>
      <w: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640ABFAC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09CDCDE" w14:textId="11DAA439" w:rsidR="00092C4B" w:rsidRDefault="00092C4B" w:rsidP="00092C4B"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2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7"/>
        <w:gridCol w:w="807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00A48" w14:textId="77777777" w:rsidR="00197BEE" w:rsidRDefault="00197BEE">
      <w:pPr>
        <w:spacing w:after="0"/>
      </w:pPr>
      <w:r>
        <w:separator/>
      </w:r>
    </w:p>
  </w:endnote>
  <w:endnote w:type="continuationSeparator" w:id="0">
    <w:p w14:paraId="51091932" w14:textId="77777777" w:rsidR="00197BEE" w:rsidRDefault="00197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263F0E98" w:rsidR="002743C6" w:rsidRDefault="00562D32" w:rsidP="00D64A54">
    <w:pPr>
      <w:pStyle w:val="Footer"/>
      <w:tabs>
        <w:tab w:val="clear" w:pos="9026"/>
        <w:tab w:val="right" w:pos="9923"/>
        <w:tab w:val="right" w:pos="10065"/>
      </w:tabs>
      <w:ind w:firstLine="2880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899EF80">
          <wp:simplePos x="0" y="0"/>
          <wp:positionH relativeFrom="margin">
            <wp:posOffset>0</wp:posOffset>
          </wp:positionH>
          <wp:positionV relativeFrom="paragraph">
            <wp:posOffset>-137506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10" name="Picture 10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4D7893A">
              <wp:simplePos x="0" y="0"/>
              <wp:positionH relativeFrom="page">
                <wp:posOffset>914400</wp:posOffset>
              </wp:positionH>
              <wp:positionV relativeFrom="page">
                <wp:posOffset>9276484</wp:posOffset>
              </wp:positionV>
              <wp:extent cx="6434051" cy="0"/>
              <wp:effectExtent l="0" t="0" r="1778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9BD5CB" id="officeArt object" o:spid="_x0000_s1026" style="position:absolute;flip:x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30.45pt" to="578.6pt,730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  <w:r>
      <w:t xml:space="preserve">  </w:t>
    </w:r>
    <w:r w:rsidR="00197BEE">
      <w:fldChar w:fldCharType="begin"/>
    </w:r>
    <w:r w:rsidR="00197BEE">
      <w:instrText xml:space="preserve"> TITLE  \* MERGEFORMAT </w:instrText>
    </w:r>
    <w:r w:rsidR="00197BEE">
      <w:fldChar w:fldCharType="separate"/>
    </w:r>
    <w:r>
      <w:t>Title</w:t>
    </w:r>
    <w:r w:rsidR="00197BEE">
      <w:fldChar w:fldCharType="end"/>
    </w:r>
    <w:r>
      <w:tab/>
      <w:t xml:space="preserve">     </w: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>
      <w:t xml:space="preserve"> / </w:t>
    </w:r>
    <w:fldSimple w:instr=" NUMPAGES  \* MERGEFORMAT ">
      <w:r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1D978" w14:textId="77777777" w:rsidR="00197BEE" w:rsidRDefault="00197BEE">
      <w:r>
        <w:separator/>
      </w:r>
    </w:p>
  </w:footnote>
  <w:footnote w:type="continuationSeparator" w:id="0">
    <w:p w14:paraId="2C15D296" w14:textId="77777777" w:rsidR="00197BEE" w:rsidRDefault="00197BEE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2B70A1AD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7B316788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6434051" cy="0"/>
              <wp:effectExtent l="0" t="0" r="1778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34051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02B9D43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78.6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ED506F">
      <w:rPr>
        <w:noProof/>
      </w:rPr>
      <w:drawing>
        <wp:anchor distT="0" distB="0" distL="114300" distR="114300" simplePos="0" relativeHeight="251662336" behindDoc="0" locked="0" layoutInCell="1" allowOverlap="1" wp14:anchorId="517A8E9D" wp14:editId="594E55E1">
          <wp:simplePos x="914400" y="457200"/>
          <wp:positionH relativeFrom="margin">
            <wp:align>right</wp:align>
          </wp:positionH>
          <wp:positionV relativeFrom="page">
            <wp:posOffset>457200</wp:posOffset>
          </wp:positionV>
          <wp:extent cx="1976400" cy="849600"/>
          <wp:effectExtent l="0" t="0" r="0" b="0"/>
          <wp:wrapNone/>
          <wp:docPr id="4" name="Picture 4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6400" cy="84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10"/>
  </w:num>
  <w:num w:numId="5">
    <w:abstractNumId w:val="9"/>
  </w:num>
  <w:num w:numId="6">
    <w:abstractNumId w:val="16"/>
  </w:num>
  <w:num w:numId="7">
    <w:abstractNumId w:val="21"/>
  </w:num>
  <w:num w:numId="8">
    <w:abstractNumId w:val="19"/>
  </w:num>
  <w:num w:numId="9">
    <w:abstractNumId w:val="21"/>
    <w:lvlOverride w:ilvl="0">
      <w:startOverride w:val="1"/>
    </w:lvlOverride>
  </w:num>
  <w:num w:numId="10">
    <w:abstractNumId w:val="9"/>
  </w:num>
  <w:num w:numId="11">
    <w:abstractNumId w:val="11"/>
  </w:num>
  <w:num w:numId="12">
    <w:abstractNumId w:val="20"/>
  </w:num>
  <w:num w:numId="13">
    <w:abstractNumId w:val="7"/>
  </w:num>
  <w:num w:numId="14">
    <w:abstractNumId w:val="6"/>
  </w:num>
  <w:num w:numId="15">
    <w:abstractNumId w:val="13"/>
  </w:num>
  <w:num w:numId="16">
    <w:abstractNumId w:val="18"/>
  </w:num>
  <w:num w:numId="17">
    <w:abstractNumId w:val="14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13699C"/>
    <w:rsid w:val="00197BEE"/>
    <w:rsid w:val="002743C6"/>
    <w:rsid w:val="002B5037"/>
    <w:rsid w:val="003014AE"/>
    <w:rsid w:val="00387CBF"/>
    <w:rsid w:val="00541051"/>
    <w:rsid w:val="00562D32"/>
    <w:rsid w:val="00571F9C"/>
    <w:rsid w:val="0080113D"/>
    <w:rsid w:val="00932A26"/>
    <w:rsid w:val="00986891"/>
    <w:rsid w:val="009F67FF"/>
    <w:rsid w:val="00D45116"/>
    <w:rsid w:val="00D640C6"/>
    <w:rsid w:val="00D64A54"/>
    <w:rsid w:val="00ED506F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2A26"/>
    <w:rPr>
      <w:rFonts w:ascii="Open Sans Light" w:hAnsi="Open Sans Light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092C4B"/>
    <w:pPr>
      <w:keepNext/>
      <w:keepLines/>
      <w:numPr>
        <w:numId w:val="4"/>
      </w:numPr>
      <w:spacing w:before="480" w:after="0"/>
      <w:outlineLvl w:val="0"/>
    </w:pPr>
    <w:rPr>
      <w:rFonts w:ascii="Montserrat" w:eastAsiaTheme="majorEastAsia" w:hAnsi="Montserrat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C4B"/>
    <w:pPr>
      <w:keepNext/>
      <w:keepLines/>
      <w:numPr>
        <w:ilvl w:val="1"/>
        <w:numId w:val="4"/>
      </w:numPr>
      <w:spacing w:before="200" w:after="0"/>
      <w:outlineLvl w:val="1"/>
    </w:pPr>
    <w:rPr>
      <w:rFonts w:ascii="Montserrat" w:eastAsiaTheme="majorEastAsia" w:hAnsi="Montserrat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3C6"/>
    <w:pPr>
      <w:keepNext/>
      <w:keepLines/>
      <w:spacing w:before="480" w:after="240"/>
      <w:jc w:val="right"/>
    </w:pPr>
    <w:rPr>
      <w:rFonts w:ascii="Montserrat" w:eastAsiaTheme="majorEastAsia" w:hAnsi="Montserrat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3</Words>
  <Characters>460</Characters>
  <Application>Microsoft Office Word</Application>
  <DocSecurity>0</DocSecurity>
  <Lines>6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fan Oehrli</cp:lastModifiedBy>
  <cp:revision>3</cp:revision>
  <dcterms:created xsi:type="dcterms:W3CDTF">2021-09-23T04:15:00Z</dcterms:created>
  <dcterms:modified xsi:type="dcterms:W3CDTF">2021-09-23T04:16:00Z</dcterms:modified>
</cp:coreProperties>
</file>